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Musician</w:t>
      </w:r>
      <w:r>
        <w:t xml:space="preserve"> </w:t>
      </w:r>
      <w:r>
        <w:t xml:space="preserve">in</w:t>
      </w:r>
      <w:r>
        <w:t xml:space="preserve"> </w:t>
      </w:r>
      <w:r>
        <w:t xml:space="preserve">Kenya</w:t>
      </w:r>
      <w:r>
        <w:t xml:space="preserve"> </w:t>
      </w:r>
      <w:r>
        <w:t xml:space="preserve">Nairobi</w:t>
      </w:r>
    </w:p>
    <w:bookmarkStart w:id="20" w:name="cover-letter-for-musician-position"/>
    <w:p>
      <w:pPr>
        <w:pStyle w:val="Heading1"/>
      </w:pPr>
      <w:r>
        <w:t xml:space="preserve">Cover Letter for Musician Position</w:t>
      </w:r>
    </w:p>
    <w:p>
      <w:pPr>
        <w:pStyle w:val="FirstParagraph"/>
      </w:pPr>
      <w:r>
        <w:t xml:space="preserve">Dear [Hiring Manager's Name],</w:t>
      </w:r>
    </w:p>
    <w:p>
      <w:pPr>
        <w:pStyle w:val="BodyText"/>
      </w:pPr>
      <w:r>
        <w:t xml:space="preserve">I am writing to express my enthusiastic interest in the Musician position at your organization in Kenya Nairobi. As a passionate and dedicated musician with over [X years] of experience, I am eager to contribute my unique skills, creativity, and cultural understanding to the vibrant music scene that defines this dynamic city. Nairobi is not just a location for me—it is a canvas where artistry meets community, and I am deeply inspired by the opportunities to collaborate with local talent and bring meaningful music to Kenyan audiences.</w:t>
      </w:r>
    </w:p>
    <w:p>
      <w:pPr>
        <w:pStyle w:val="BodyText"/>
      </w:pPr>
      <w:r>
        <w:t xml:space="preserve">My journey as a Musician has been rooted in the rich traditions of African rhythms, modern melodies, and storytelling through sound. Growing up in Kenya Nairobi, I was immersed in a world where music is a vital part of daily life, from the lively beats of traditional ceremonies to the contemporary sounds shaping today’s youth culture. This environment has fueled my commitment to creating music that resonates with both local and global audiences while staying true to its Kenyan roots. Whether performing at community events, recording studio projects, or collaborating with fellow artists in Nairobi, I strive to bridge cultural gaps and celebrate the diversity of Kenyan music.</w:t>
      </w:r>
    </w:p>
    <w:p>
      <w:pPr>
        <w:pStyle w:val="BodyText"/>
      </w:pPr>
      <w:r>
        <w:t xml:space="preserve">As a professional musician, I have honed my skills in multiple genres, including Afrobeat, jazz fusion, and indigenous Kenyan music. My expertise spans instrument playing (such as guitar, piano, and percussion), composition, sound engineering, and live performance. I have performed at notable venues across Nairobi such as the Kenyatta International Convention Centre (KICC), Moi International Sports Centre in Kasarani, and local cafes that serve as incubators for emerging talent. These experiences have not only sharpened my technical abilities but also deepened my understanding of how music can unite people, spark conversations, and drive social change—a philosophy I bring to every project.</w:t>
      </w:r>
    </w:p>
    <w:p>
      <w:pPr>
        <w:pStyle w:val="BodyText"/>
      </w:pPr>
      <w:r>
        <w:t xml:space="preserve">One of the most rewarding aspects of being a Musician in Kenya Nairobi is the chance to engage with a community that values innovation and authenticity. I have had the privilege of working with grassroots organizations that use music as a tool for education, empowerment, and healing. For instance, I volunteered with a local initiative called [Name of Organization], where we conducted workshops for underprivileged youth, teaching them how to play traditional instruments and compose songs about their experiences. This work reinforced my belief that music is more than entertainment—it is a powerful medium for expression, growth, and connection.</w:t>
      </w:r>
    </w:p>
    <w:p>
      <w:pPr>
        <w:pStyle w:val="BodyText"/>
      </w:pPr>
      <w:r>
        <w:t xml:space="preserve">My portfolio includes collaborations with both local and international artists, which has allowed me to refine my ability to adapt to diverse creative environments while maintaining a strong sense of identity. For example, I recently worked on a project titled “[Project Name]” that blended traditional Kenyan rhythms with contemporary electronic music, resulting in a unique sound that received acclaim at the Nairobi International Music Festival. Such endeavors highlight my versatility and dedication to pushing boundaries without losing sight of the cultural significance behind each note.</w:t>
      </w:r>
    </w:p>
    <w:p>
      <w:pPr>
        <w:pStyle w:val="BodyText"/>
      </w:pPr>
      <w:r>
        <w:t xml:space="preserve">What sets me apart as a Musician is not just my technical proficiency but also my ability to connect with audiences on an emotional level. I believe that music should reflect the soul of its creator and the spirit of its listeners. In Nairobi, where the city’s energy is palpable and its people are deeply passionate about art, this connection is essential. I have consistently received positive feedback for my ability to engage crowds, whether through a live performance at a small venue or a recorded track that captures the essence of Kenyan life.</w:t>
      </w:r>
    </w:p>
    <w:p>
      <w:pPr>
        <w:pStyle w:val="BodyText"/>
      </w:pPr>
      <w:r>
        <w:t xml:space="preserve">Furthermore, my commitment to Kenya Nairobi extends beyond the stage. I am actively involved in promoting local music through social media platforms and community events. By sharing stories of Kenyan musicians and highlighting their contributions, I aim to foster a greater appreciation for the country’s rich musical heritage. This aligns with my desire to work with an organization that values both artistic excellence and cultural preservation.</w:t>
      </w:r>
    </w:p>
    <w:p>
      <w:pPr>
        <w:pStyle w:val="BodyText"/>
      </w:pPr>
      <w:r>
        <w:t xml:space="preserve">I am particularly drawn to this opportunity because of your organization’s reputation for nurturing talent and supporting the growth of Kenyan music. Your dedication to creating platforms for artists like myself resonates deeply with my own goals. I am confident that my skills, experience, and passion for music will enable me to contribute meaningfully to your team while continuing to grow as a musician in this inspiring environment.</w:t>
      </w:r>
    </w:p>
    <w:p>
      <w:pPr>
        <w:pStyle w:val="BodyText"/>
      </w:pPr>
      <w:r>
        <w:t xml:space="preserve">Thank you for considering my application. I would be honored to discuss how my background and vision align with the mission of your organization. Please feel free to contact me at [Your Phone Number] or [Your Email Address] at your earliest convenience. I look forward to the possibility of contributing to the thriving music scene in Kenya Nairobi.</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Musician in Kenya Nairobi</dc:title>
  <dc:creator/>
  <dc:language>en</dc:language>
  <cp:keywords/>
  <dcterms:created xsi:type="dcterms:W3CDTF">2025-12-13T09:17:32Z</dcterms:created>
  <dcterms:modified xsi:type="dcterms:W3CDTF">2025-12-13T09:17:32Z</dcterms:modified>
</cp:coreProperties>
</file>

<file path=docProps/custom.xml><?xml version="1.0" encoding="utf-8"?>
<Properties xmlns="http://schemas.openxmlformats.org/officeDocument/2006/custom-properties" xmlns:vt="http://schemas.openxmlformats.org/officeDocument/2006/docPropsVTypes"/>
</file>